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50799" w14:paraId="08B30CB9" w14:textId="77777777" w:rsidTr="000145B3">
        <w:tc>
          <w:tcPr>
            <w:tcW w:w="3116" w:type="dxa"/>
          </w:tcPr>
          <w:p w14:paraId="5DD87D29" w14:textId="77777777" w:rsidR="00B50799" w:rsidRPr="00B50799" w:rsidRDefault="00B50799">
            <w:pPr>
              <w:rPr>
                <w:b/>
                <w:bCs/>
                <w:sz w:val="24"/>
                <w:szCs w:val="24"/>
              </w:rPr>
            </w:pPr>
            <w:r w:rsidRPr="00B50799">
              <w:rPr>
                <w:b/>
                <w:bCs/>
                <w:sz w:val="24"/>
                <w:szCs w:val="24"/>
              </w:rPr>
              <w:t>Project Title</w:t>
            </w:r>
          </w:p>
        </w:tc>
        <w:tc>
          <w:tcPr>
            <w:tcW w:w="6234" w:type="dxa"/>
            <w:gridSpan w:val="2"/>
          </w:tcPr>
          <w:p w14:paraId="5546658F" w14:textId="77777777" w:rsidR="00B50799" w:rsidRPr="00B50799" w:rsidRDefault="00B50799">
            <w:pPr>
              <w:rPr>
                <w:b/>
                <w:bCs/>
                <w:sz w:val="24"/>
                <w:szCs w:val="24"/>
              </w:rPr>
            </w:pPr>
          </w:p>
        </w:tc>
      </w:tr>
      <w:tr w:rsidR="00B50799" w14:paraId="0DEA79EB" w14:textId="77777777" w:rsidTr="00B50799">
        <w:tc>
          <w:tcPr>
            <w:tcW w:w="3116" w:type="dxa"/>
          </w:tcPr>
          <w:p w14:paraId="57FBCCA7" w14:textId="77777777" w:rsidR="00B50799" w:rsidRPr="00B50799" w:rsidRDefault="00B50799">
            <w:pPr>
              <w:rPr>
                <w:b/>
                <w:bCs/>
                <w:sz w:val="24"/>
                <w:szCs w:val="24"/>
              </w:rPr>
            </w:pPr>
            <w:r w:rsidRPr="00B50799">
              <w:rPr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3117" w:type="dxa"/>
          </w:tcPr>
          <w:p w14:paraId="71E70C64" w14:textId="77777777" w:rsidR="00B50799" w:rsidRPr="00B50799" w:rsidRDefault="00B50799">
            <w:pPr>
              <w:rPr>
                <w:b/>
                <w:bCs/>
                <w:sz w:val="24"/>
                <w:szCs w:val="24"/>
              </w:rPr>
            </w:pPr>
            <w:r w:rsidRPr="00B50799">
              <w:rPr>
                <w:b/>
                <w:bCs/>
                <w:sz w:val="24"/>
                <w:szCs w:val="24"/>
              </w:rPr>
              <w:t>Registration Number</w:t>
            </w:r>
          </w:p>
        </w:tc>
        <w:tc>
          <w:tcPr>
            <w:tcW w:w="3117" w:type="dxa"/>
          </w:tcPr>
          <w:p w14:paraId="47D33D7B" w14:textId="77777777" w:rsidR="00B50799" w:rsidRPr="00B50799" w:rsidRDefault="00B50799">
            <w:pPr>
              <w:rPr>
                <w:b/>
                <w:bCs/>
                <w:sz w:val="24"/>
                <w:szCs w:val="24"/>
              </w:rPr>
            </w:pPr>
            <w:r w:rsidRPr="00B50799">
              <w:rPr>
                <w:b/>
                <w:bCs/>
                <w:sz w:val="24"/>
                <w:szCs w:val="24"/>
              </w:rPr>
              <w:t>Name</w:t>
            </w:r>
          </w:p>
        </w:tc>
      </w:tr>
      <w:tr w:rsidR="00B50799" w14:paraId="3A89004C" w14:textId="77777777" w:rsidTr="00B50799">
        <w:tc>
          <w:tcPr>
            <w:tcW w:w="3116" w:type="dxa"/>
          </w:tcPr>
          <w:p w14:paraId="7753E4DD" w14:textId="1677162B" w:rsidR="00B50799" w:rsidRPr="00B50799" w:rsidRDefault="00500F86" w:rsidP="00500F86">
            <w:r>
              <w:t>A</w:t>
            </w:r>
          </w:p>
        </w:tc>
        <w:tc>
          <w:tcPr>
            <w:tcW w:w="3117" w:type="dxa"/>
          </w:tcPr>
          <w:p w14:paraId="687FF0D6" w14:textId="65CC894A" w:rsidR="00B50799" w:rsidRDefault="00500F86" w:rsidP="00B50799">
            <w:r>
              <w:t>25-BSCS-19</w:t>
            </w:r>
          </w:p>
        </w:tc>
        <w:tc>
          <w:tcPr>
            <w:tcW w:w="3117" w:type="dxa"/>
          </w:tcPr>
          <w:p w14:paraId="0F473A01" w14:textId="26F9D3CA" w:rsidR="00B50799" w:rsidRDefault="00500F86" w:rsidP="00B50799">
            <w:proofErr w:type="spellStart"/>
            <w:r>
              <w:t>Isha</w:t>
            </w:r>
            <w:proofErr w:type="spellEnd"/>
            <w:r>
              <w:t xml:space="preserve"> Kanwal</w:t>
            </w:r>
          </w:p>
        </w:tc>
      </w:tr>
      <w:tr w:rsidR="00B50799" w14:paraId="20E605F7" w14:textId="77777777" w:rsidTr="00B50799">
        <w:tc>
          <w:tcPr>
            <w:tcW w:w="3116" w:type="dxa"/>
          </w:tcPr>
          <w:p w14:paraId="34DD2579" w14:textId="592AB5CD" w:rsidR="00B50799" w:rsidRPr="00B50799" w:rsidRDefault="00500F86" w:rsidP="00500F86">
            <w:r>
              <w:t>A</w:t>
            </w:r>
          </w:p>
        </w:tc>
        <w:tc>
          <w:tcPr>
            <w:tcW w:w="3117" w:type="dxa"/>
          </w:tcPr>
          <w:p w14:paraId="22F35FD6" w14:textId="619F23D7" w:rsidR="00B50799" w:rsidRDefault="00500F86" w:rsidP="00B50799">
            <w:r>
              <w:t>142-RE-BSCS-18-A</w:t>
            </w:r>
          </w:p>
        </w:tc>
        <w:tc>
          <w:tcPr>
            <w:tcW w:w="3117" w:type="dxa"/>
          </w:tcPr>
          <w:p w14:paraId="6DB05627" w14:textId="5723DDD6" w:rsidR="00B50799" w:rsidRDefault="00500F86" w:rsidP="00B50799">
            <w:r>
              <w:t>Faisal Rasheed</w:t>
            </w:r>
          </w:p>
        </w:tc>
      </w:tr>
    </w:tbl>
    <w:p w14:paraId="337F8882" w14:textId="77777777" w:rsidR="00B50799" w:rsidRPr="00B50799" w:rsidRDefault="00B50799" w:rsidP="00B50799">
      <w:pPr>
        <w:pStyle w:val="Heading2"/>
        <w:rPr>
          <w:b/>
          <w:bCs/>
        </w:rPr>
      </w:pPr>
      <w:r w:rsidRPr="00B50799">
        <w:rPr>
          <w:b/>
          <w:bCs/>
        </w:rPr>
        <w:t>Installation Requirement (if any)</w:t>
      </w:r>
    </w:p>
    <w:p w14:paraId="37F3C50A" w14:textId="64D38A7A" w:rsidR="00317C54" w:rsidRDefault="00317C54" w:rsidP="00500F86">
      <w:r>
        <w:t>Python 3.9 (Language)</w:t>
      </w:r>
    </w:p>
    <w:p w14:paraId="227454DF" w14:textId="3277D2CB" w:rsidR="00317C54" w:rsidRDefault="00317C54" w:rsidP="00500F86">
      <w:r>
        <w:t xml:space="preserve">Python </w:t>
      </w:r>
      <w:proofErr w:type="gramStart"/>
      <w:r>
        <w:t>IDE( PyCharm</w:t>
      </w:r>
      <w:proofErr w:type="gramEnd"/>
      <w:r>
        <w:t xml:space="preserve"> or VS Code)</w:t>
      </w:r>
    </w:p>
    <w:p w14:paraId="3EA4AA69" w14:textId="661E6ACA" w:rsidR="00B50799" w:rsidRPr="00B50799" w:rsidRDefault="00500F86" w:rsidP="00500F86">
      <w:r>
        <w:t xml:space="preserve">NumPy and Random </w:t>
      </w:r>
    </w:p>
    <w:p w14:paraId="4E2A470D" w14:textId="77777777" w:rsidR="00B50799" w:rsidRDefault="00B50799" w:rsidP="00B50799"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>Why you choose this algorithm (Advantage of Algorithm that you had use in your project</w:t>
      </w:r>
      <w:r>
        <w:t xml:space="preserve">) </w:t>
      </w:r>
    </w:p>
    <w:p w14:paraId="46F48D72" w14:textId="4009516D" w:rsidR="00B50799" w:rsidRDefault="00500F86" w:rsidP="00500F86">
      <w:pPr>
        <w:pStyle w:val="NoSpacing"/>
      </w:pPr>
      <w:r>
        <w:t xml:space="preserve">We have used the A* search algorithm in our project since it’s the most </w:t>
      </w:r>
      <w:r w:rsidR="00243677">
        <w:t>optimized</w:t>
      </w:r>
      <w:r>
        <w:t xml:space="preserve"> and efficient algorithm in </w:t>
      </w:r>
      <w:r w:rsidR="00243677">
        <w:t>comparison</w:t>
      </w:r>
      <w:r>
        <w:t xml:space="preserve"> to BFS and DFS </w:t>
      </w:r>
    </w:p>
    <w:p w14:paraId="2EE33272" w14:textId="77777777" w:rsidR="00B50799" w:rsidRPr="00B50799" w:rsidRDefault="00B50799" w:rsidP="00B50799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>Step by step visualization of Project</w:t>
      </w:r>
      <w: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>.</w:t>
      </w:r>
    </w:p>
    <w:p w14:paraId="200B854E" w14:textId="5EB2DEAC" w:rsidR="0091738A" w:rsidRDefault="00317C54" w:rsidP="00317C54">
      <w:r>
        <w:t xml:space="preserve">Our project Is </w:t>
      </w:r>
      <w:r w:rsidR="00243677">
        <w:t>built</w:t>
      </w:r>
      <w:r>
        <w:t xml:space="preserve"> on Pyt</w:t>
      </w:r>
      <w:r w:rsidR="0008323E">
        <w:t>ho</w:t>
      </w:r>
      <w:r>
        <w:t xml:space="preserve">n 3.9 </w:t>
      </w:r>
      <w:proofErr w:type="gramStart"/>
      <w:r>
        <w:t>version .</w:t>
      </w:r>
      <w:r w:rsidR="0008323E">
        <w:t>The</w:t>
      </w:r>
      <w:proofErr w:type="gramEnd"/>
      <w:r w:rsidR="0008323E">
        <w:t xml:space="preserve"> project is Maze Escape ,in VS Code we have static maze (can be dynamic also) .First we have setup maze in which we have Goal and </w:t>
      </w:r>
      <w:r w:rsidR="007F3033">
        <w:t>End state</w:t>
      </w:r>
      <w:r w:rsidR="0091738A">
        <w:t>.</w:t>
      </w:r>
    </w:p>
    <w:p w14:paraId="5D1305B2" w14:textId="08D00434" w:rsidR="00B50799" w:rsidRDefault="0091738A" w:rsidP="00317C54">
      <w:r>
        <w:rPr>
          <w:noProof/>
        </w:rPr>
        <w:drawing>
          <wp:inline distT="0" distB="0" distL="0" distR="0" wp14:anchorId="55497F66" wp14:editId="5A07677E">
            <wp:extent cx="6172200" cy="2495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23E">
        <w:t xml:space="preserve"> </w:t>
      </w:r>
    </w:p>
    <w:p w14:paraId="77EAD9B6" w14:textId="773BECC3" w:rsidR="00F0520F" w:rsidRDefault="0091738A" w:rsidP="00C75757">
      <w:r>
        <w:t xml:space="preserve">This will create a </w:t>
      </w:r>
      <w:proofErr w:type="gramStart"/>
      <w:r>
        <w:t xml:space="preserve">Maze </w:t>
      </w:r>
      <w:r w:rsidR="00C75757">
        <w:t>.</w:t>
      </w:r>
      <w:proofErr w:type="gramEnd"/>
      <w:r w:rsidR="00C75757">
        <w:t xml:space="preserve"> Similarly we have the </w:t>
      </w:r>
      <w:proofErr w:type="gramStart"/>
      <w:r w:rsidR="00C75757">
        <w:t>traversing ,</w:t>
      </w:r>
      <w:r w:rsidR="00243677">
        <w:t>move</w:t>
      </w:r>
      <w:proofErr w:type="gramEnd"/>
      <w:r w:rsidR="00243677">
        <w:t xml:space="preserve"> making</w:t>
      </w:r>
      <w:r w:rsidR="00C75757">
        <w:t xml:space="preserve"> and other functions in it.</w:t>
      </w:r>
    </w:p>
    <w:p w14:paraId="2D58555F" w14:textId="77777777" w:rsidR="00243677" w:rsidRDefault="00243677" w:rsidP="00C75757"/>
    <w:p w14:paraId="35E3A2C6" w14:textId="77777777" w:rsidR="00243677" w:rsidRDefault="00243677" w:rsidP="00C75757"/>
    <w:p w14:paraId="02DD5AB4" w14:textId="77777777" w:rsidR="00243677" w:rsidRDefault="00243677" w:rsidP="00C75757"/>
    <w:p w14:paraId="2D183F6E" w14:textId="77777777" w:rsidR="00243677" w:rsidRDefault="00243677" w:rsidP="00C75757"/>
    <w:p w14:paraId="1A323FDD" w14:textId="77777777" w:rsidR="00243677" w:rsidRDefault="00243677" w:rsidP="00C75757"/>
    <w:p w14:paraId="727F41F0" w14:textId="77777777" w:rsidR="00243677" w:rsidRDefault="00243677" w:rsidP="00C75757"/>
    <w:p w14:paraId="130C0FA7" w14:textId="323CAE65" w:rsidR="00C75757" w:rsidRPr="00F0520F" w:rsidRDefault="00C75757" w:rsidP="00C75757">
      <w:r>
        <w:lastRenderedPageBreak/>
        <w:t xml:space="preserve">There also some constraints as such if the maze generated are closed then it will generate “Not </w:t>
      </w:r>
      <w:r w:rsidR="00243677">
        <w:t>Possible</w:t>
      </w:r>
      <w:r>
        <w:t xml:space="preserve">” Solution otherwise it will </w:t>
      </w:r>
      <w:r w:rsidR="00D6000E">
        <w:t xml:space="preserve">solve the </w:t>
      </w:r>
      <w:proofErr w:type="gramStart"/>
      <w:r w:rsidR="00D6000E">
        <w:t>maze .</w:t>
      </w:r>
      <w:proofErr w:type="gramEnd"/>
      <w:r>
        <w:t xml:space="preserve"> </w:t>
      </w:r>
    </w:p>
    <w:p w14:paraId="05F64D0D" w14:textId="2C37235D" w:rsidR="00F0520F" w:rsidRDefault="00243677" w:rsidP="004D6496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noProof/>
          <w:color w:val="2E74B5" w:themeColor="accent1" w:themeShade="BF"/>
          <w:sz w:val="26"/>
          <w:szCs w:val="26"/>
        </w:rPr>
        <w:drawing>
          <wp:inline distT="0" distB="0" distL="0" distR="0" wp14:anchorId="5A546DF7" wp14:editId="6CF6BC3C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4DF3" w14:textId="77777777" w:rsidR="00F0520F" w:rsidRDefault="00F0520F" w:rsidP="004D6496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</w:p>
    <w:p w14:paraId="6556713C" w14:textId="77777777" w:rsidR="00F0520F" w:rsidRDefault="00F0520F" w:rsidP="004D6496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</w:p>
    <w:p w14:paraId="5F1D8E44" w14:textId="77777777" w:rsidR="00ED5CC5" w:rsidRDefault="00ED5CC5" w:rsidP="004D6496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</w:p>
    <w:p w14:paraId="0D8A40C3" w14:textId="398C86D6" w:rsidR="00500F86" w:rsidRDefault="00B50799" w:rsidP="004D6496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>Write challenges of project that you had face while implementation</w:t>
      </w:r>
      <w: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 xml:space="preserve">. </w:t>
      </w:r>
    </w:p>
    <w:p w14:paraId="4E5B11BD" w14:textId="77902826" w:rsidR="004D6496" w:rsidRPr="00ED5CC5" w:rsidRDefault="004D6496" w:rsidP="00ED5CC5">
      <w:r>
        <w:t xml:space="preserve">The </w:t>
      </w:r>
      <w:r>
        <w:t xml:space="preserve">challenge that we faced selecting the most optimize algorithm for this </w:t>
      </w:r>
      <w:proofErr w:type="gramStart"/>
      <w:r>
        <w:t>project .There</w:t>
      </w:r>
      <w:proofErr w:type="gramEnd"/>
      <w:r>
        <w:t xml:space="preserve"> are also other </w:t>
      </w:r>
      <w:r w:rsidR="00ED5CC5">
        <w:t>algorithm such as BFS and DFS .</w:t>
      </w:r>
    </w:p>
    <w:p w14:paraId="322D6872" w14:textId="570DFACB" w:rsidR="00B50799" w:rsidRPr="00B50799" w:rsidRDefault="00B50799" w:rsidP="00B50799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 xml:space="preserve">What </w:t>
      </w:r>
      <w:proofErr w:type="gramStart"/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>are</w:t>
      </w:r>
      <w:proofErr w:type="gramEnd"/>
      <w:r w:rsidRPr="00B50799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  <w:t xml:space="preserve"> the limitation of the Project?</w:t>
      </w:r>
    </w:p>
    <w:p w14:paraId="130CBCF3" w14:textId="52ED765A" w:rsidR="00B50799" w:rsidRDefault="004D6496" w:rsidP="00B50799">
      <w:r>
        <w:t xml:space="preserve">The algorithm will fail when maze will be closed and algorithm will reach it maximum </w:t>
      </w:r>
      <w:proofErr w:type="gramStart"/>
      <w:r>
        <w:t xml:space="preserve">height </w:t>
      </w:r>
      <w:r w:rsidR="00ED5CC5">
        <w:t>.It</w:t>
      </w:r>
      <w:proofErr w:type="gramEnd"/>
      <w:r w:rsidR="00ED5CC5">
        <w:t xml:space="preserve"> can be made better with some expert advices </w:t>
      </w:r>
    </w:p>
    <w:p w14:paraId="6AB98074" w14:textId="77777777" w:rsidR="00C70B85" w:rsidRDefault="00C70B85" w:rsidP="00B50799"/>
    <w:p w14:paraId="6981DB99" w14:textId="77777777" w:rsidR="00C70B85" w:rsidRDefault="00C70B85" w:rsidP="00B50799"/>
    <w:p w14:paraId="35D26748" w14:textId="77777777" w:rsidR="00C70B85" w:rsidRPr="00FB4371" w:rsidRDefault="00C70B85" w:rsidP="00B50799">
      <w:pPr>
        <w:rPr>
          <w:b/>
          <w:bCs/>
          <w:sz w:val="24"/>
          <w:szCs w:val="24"/>
        </w:rPr>
      </w:pPr>
      <w:r w:rsidRPr="00FB4371">
        <w:rPr>
          <w:b/>
          <w:bCs/>
          <w:sz w:val="24"/>
          <w:szCs w:val="24"/>
        </w:rPr>
        <w:t>Submission Guideline:</w:t>
      </w:r>
    </w:p>
    <w:p w14:paraId="643F3511" w14:textId="1348AA8E" w:rsidR="00B50799" w:rsidRPr="00B50799" w:rsidRDefault="00C70B85" w:rsidP="00243677">
      <w:pPr>
        <w:jc w:val="both"/>
      </w:pPr>
      <w:r>
        <w:t xml:space="preserve">You are required to submit Python files of project with Word Document (As per given template) in a single zip file (Attach .txt file or .csv file if there is any). Name of zip file should be the registration number. </w:t>
      </w:r>
      <w:r w:rsidR="00243677">
        <w:t>Registration</w:t>
      </w:r>
      <w:r>
        <w:t xml:space="preserve"> Number should be as per university format. </w:t>
      </w:r>
    </w:p>
    <w:sectPr w:rsidR="00B50799" w:rsidRPr="00B5079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FBAFC" w14:textId="77777777" w:rsidR="00815810" w:rsidRDefault="00815810" w:rsidP="00B50799">
      <w:pPr>
        <w:spacing w:after="0" w:line="240" w:lineRule="auto"/>
      </w:pPr>
      <w:r>
        <w:separator/>
      </w:r>
    </w:p>
  </w:endnote>
  <w:endnote w:type="continuationSeparator" w:id="0">
    <w:p w14:paraId="32EDFB16" w14:textId="77777777" w:rsidR="00815810" w:rsidRDefault="00815810" w:rsidP="00B50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B284" w14:textId="77777777" w:rsidR="00815810" w:rsidRDefault="00815810" w:rsidP="00B50799">
      <w:pPr>
        <w:spacing w:after="0" w:line="240" w:lineRule="auto"/>
      </w:pPr>
      <w:r>
        <w:separator/>
      </w:r>
    </w:p>
  </w:footnote>
  <w:footnote w:type="continuationSeparator" w:id="0">
    <w:p w14:paraId="66160622" w14:textId="77777777" w:rsidR="00815810" w:rsidRDefault="00815810" w:rsidP="00B50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74C4A" w14:textId="77777777" w:rsidR="00B50799" w:rsidRDefault="00B50799" w:rsidP="00243677">
    <w:pPr>
      <w:pStyle w:val="Heading1"/>
      <w:rPr>
        <w:b/>
        <w:bCs/>
      </w:rPr>
    </w:pPr>
    <w:r w:rsidRPr="00B50799">
      <w:rPr>
        <w:b/>
        <w:bCs/>
      </w:rPr>
      <w:t>Artificial Intelligence and Neural Network Lab Project</w:t>
    </w:r>
  </w:p>
  <w:p w14:paraId="2646708D" w14:textId="77777777" w:rsidR="00B50799" w:rsidRDefault="00B507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83B2D"/>
    <w:multiLevelType w:val="hybridMultilevel"/>
    <w:tmpl w:val="FE860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1A006A"/>
    <w:multiLevelType w:val="hybridMultilevel"/>
    <w:tmpl w:val="017C2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581034">
    <w:abstractNumId w:val="0"/>
  </w:num>
  <w:num w:numId="2" w16cid:durableId="1193686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tzA1NzYyNzIxMbZQ0lEKTi0uzszPAykwqgUAOz0o7ywAAAA="/>
  </w:docVars>
  <w:rsids>
    <w:rsidRoot w:val="00B50799"/>
    <w:rsid w:val="0008323E"/>
    <w:rsid w:val="00134254"/>
    <w:rsid w:val="00163AA1"/>
    <w:rsid w:val="00243677"/>
    <w:rsid w:val="00317C54"/>
    <w:rsid w:val="00441DAD"/>
    <w:rsid w:val="004D6496"/>
    <w:rsid w:val="00500F86"/>
    <w:rsid w:val="007F3033"/>
    <w:rsid w:val="00815810"/>
    <w:rsid w:val="0091738A"/>
    <w:rsid w:val="00B50799"/>
    <w:rsid w:val="00B65F02"/>
    <w:rsid w:val="00C70B85"/>
    <w:rsid w:val="00C75757"/>
    <w:rsid w:val="00C846FA"/>
    <w:rsid w:val="00D6000E"/>
    <w:rsid w:val="00ED5CC5"/>
    <w:rsid w:val="00F0520F"/>
    <w:rsid w:val="00F42685"/>
    <w:rsid w:val="00FB4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22DDC"/>
  <w15:chartTrackingRefBased/>
  <w15:docId w15:val="{177F15BA-AC4D-4E47-840E-44CA568A9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7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0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5079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507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799"/>
  </w:style>
  <w:style w:type="paragraph" w:styleId="Footer">
    <w:name w:val="footer"/>
    <w:basedOn w:val="Normal"/>
    <w:link w:val="FooterChar"/>
    <w:uiPriority w:val="99"/>
    <w:unhideWhenUsed/>
    <w:rsid w:val="00B50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799"/>
  </w:style>
  <w:style w:type="character" w:customStyle="1" w:styleId="Heading2Char">
    <w:name w:val="Heading 2 Char"/>
    <w:basedOn w:val="DefaultParagraphFont"/>
    <w:link w:val="Heading2"/>
    <w:uiPriority w:val="9"/>
    <w:rsid w:val="00B5079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500F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eeya Saleem</dc:creator>
  <cp:keywords/>
  <dc:description/>
  <cp:lastModifiedBy>Faisal Rasheed</cp:lastModifiedBy>
  <cp:revision>5</cp:revision>
  <dcterms:created xsi:type="dcterms:W3CDTF">2022-05-07T06:29:00Z</dcterms:created>
  <dcterms:modified xsi:type="dcterms:W3CDTF">2022-05-08T05:46:00Z</dcterms:modified>
</cp:coreProperties>
</file>